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92928" w14:textId="09ADB888" w:rsidR="005977D6" w:rsidRDefault="00FB3C00" w:rsidP="00FB3C00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サブチャットルームの作成について</w:t>
      </w:r>
    </w:p>
    <w:p w14:paraId="688CE1CA" w14:textId="7DF875AF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サブチャットルームは，チャットルーム内のチャットの1つ以上がコピーして投稿された状態で作成される．</w:t>
      </w:r>
    </w:p>
    <w:p w14:paraId="27A4F284" w14:textId="3468F87C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チャットが作成時点で投稿されている点を除き，チャットルームと同様の仕様である．</w:t>
      </w:r>
    </w:p>
    <w:p w14:paraId="3A117667" w14:textId="04880710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サブチャットルームを作成することができるのは，マネージャーと当事者である．</w:t>
      </w:r>
    </w:p>
    <w:p w14:paraId="7183AB54" w14:textId="006CC372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この時，当事者とは，コピーされるチャットの投稿者のうちの一人とする</w:t>
      </w:r>
      <w:r w:rsidR="006B4D87">
        <w:rPr>
          <w:rFonts w:hint="eastAsia"/>
        </w:rPr>
        <w:t>．</w:t>
      </w:r>
    </w:p>
    <w:p w14:paraId="0D155EA4" w14:textId="77777777" w:rsidR="00CE07F3" w:rsidRDefault="006B4D87" w:rsidP="00FB3C00">
      <w:pPr>
        <w:pStyle w:val="a7"/>
        <w:ind w:leftChars="0" w:left="420"/>
      </w:pPr>
      <w:r>
        <w:rPr>
          <w:rFonts w:hint="eastAsia"/>
        </w:rPr>
        <w:t xml:space="preserve">　</w:t>
      </w:r>
    </w:p>
    <w:p w14:paraId="67928C8E" w14:textId="6F0400D7" w:rsidR="006B4D87" w:rsidRDefault="00CE07F3" w:rsidP="00FB3C00">
      <w:pPr>
        <w:pStyle w:val="a7"/>
        <w:ind w:leftChars="0" w:left="420"/>
      </w:pPr>
      <w:r>
        <w:rPr>
          <w:rFonts w:hint="eastAsia"/>
        </w:rPr>
        <w:t xml:space="preserve">　</w:t>
      </w:r>
      <w:r w:rsidR="006B4D87">
        <w:rPr>
          <w:rFonts w:hint="eastAsia"/>
        </w:rPr>
        <w:t>サブチャットルームを作成する流れは以下のとおりである．</w:t>
      </w:r>
      <w:r>
        <w:rPr>
          <w:rFonts w:hint="eastAsia"/>
        </w:rPr>
        <w:t>また，遷移図</w:t>
      </w:r>
      <w:r w:rsidR="00D86A28">
        <w:rPr>
          <w:rFonts w:hint="eastAsia"/>
        </w:rPr>
        <w:t>も示す．</w:t>
      </w:r>
    </w:p>
    <w:p w14:paraId="013259A1" w14:textId="280B5089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コピーするチャットを一秒以上クリックする．すると，チャットが少し内側に移動し，その外側にはチェックボックスが表示される．また，画面の一番下に「サブチャットルームを作成する」というボタンが表示される．</w:t>
      </w:r>
    </w:p>
    <w:p w14:paraId="7939AAF1" w14:textId="7890D49E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コピーするチャットすべてのチェックボックスにチェックを入れる．</w:t>
      </w:r>
    </w:p>
    <w:p w14:paraId="1BABF2FA" w14:textId="2D740702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「サブチャットルームを作成する」というボタンをクリックする．すると，画面が遷移し，チャットルームを作成するのと同様の画面が表示される．</w:t>
      </w:r>
    </w:p>
    <w:p w14:paraId="573DAB6C" w14:textId="07A1291A" w:rsidR="00CE07F3" w:rsidRDefault="00CE07F3" w:rsidP="00CE07F3">
      <w:r>
        <w:tab/>
      </w:r>
    </w:p>
    <w:p w14:paraId="4CB27AA0" w14:textId="5BF1F35D" w:rsidR="00D86A28" w:rsidRPr="00FB3C00" w:rsidRDefault="00E357DC" w:rsidP="00CE07F3">
      <w:pPr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1223BB" wp14:editId="135EF467">
                <wp:simplePos x="0" y="0"/>
                <wp:positionH relativeFrom="column">
                  <wp:posOffset>5434965</wp:posOffset>
                </wp:positionH>
                <wp:positionV relativeFrom="paragraph">
                  <wp:posOffset>621665</wp:posOffset>
                </wp:positionV>
                <wp:extent cx="304800" cy="381000"/>
                <wp:effectExtent l="0" t="19050" r="38100" b="38100"/>
                <wp:wrapNone/>
                <wp:docPr id="9" name="矢印: 右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34235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矢印: 右 9" o:spid="_x0000_s1026" type="#_x0000_t13" style="position:absolute;left:0;text-align:left;margin-left:427.95pt;margin-top:48.95pt;width:24pt;height:3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EC18D6" wp14:editId="3AF16D21">
                <wp:simplePos x="0" y="0"/>
                <wp:positionH relativeFrom="column">
                  <wp:posOffset>3499485</wp:posOffset>
                </wp:positionH>
                <wp:positionV relativeFrom="paragraph">
                  <wp:posOffset>621665</wp:posOffset>
                </wp:positionV>
                <wp:extent cx="304800" cy="381000"/>
                <wp:effectExtent l="0" t="19050" r="38100" b="38100"/>
                <wp:wrapNone/>
                <wp:docPr id="7" name="矢印: 右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0199B" id="矢印: 右 7" o:spid="_x0000_s1026" type="#_x0000_t13" style="position:absolute;left:0;text-align:left;margin-left:275.55pt;margin-top:48.95pt;width:24pt;height:3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D04209" wp14:editId="076BDDC0">
                <wp:simplePos x="0" y="0"/>
                <wp:positionH relativeFrom="column">
                  <wp:posOffset>1525905</wp:posOffset>
                </wp:positionH>
                <wp:positionV relativeFrom="paragraph">
                  <wp:posOffset>575945</wp:posOffset>
                </wp:positionV>
                <wp:extent cx="304800" cy="381000"/>
                <wp:effectExtent l="0" t="19050" r="38100" b="38100"/>
                <wp:wrapNone/>
                <wp:docPr id="5" name="矢印: 右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81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87C4F" id="矢印: 右 5" o:spid="_x0000_s1026" type="#_x0000_t13" style="position:absolute;left:0;text-align:left;margin-left:120.15pt;margin-top:45.35pt;width:24pt;height:3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" adj="10800" fillcolor="#4472c4 [3204]" strokecolor="#1f3763 [1604]" strokeweight="1pt"/>
            </w:pict>
          </mc:Fallback>
        </mc:AlternateContent>
      </w:r>
      <w:r w:rsidR="00D86A28">
        <w:rPr>
          <w:noProof/>
        </w:rPr>
        <w:drawing>
          <wp:inline distT="0" distB="0" distL="0" distR="0" wp14:anchorId="752EC796" wp14:editId="1290F94C">
            <wp:extent cx="1420240" cy="1800000"/>
            <wp:effectExtent l="0" t="0" r="889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24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6A28">
        <w:rPr>
          <w:noProof/>
        </w:rPr>
        <w:drawing>
          <wp:inline distT="0" distB="0" distL="0" distR="0" wp14:anchorId="537AF0F7" wp14:editId="2DEA4606">
            <wp:extent cx="1420240" cy="1800000"/>
            <wp:effectExtent l="0" t="0" r="889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24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6A28">
        <w:rPr>
          <w:noProof/>
        </w:rPr>
        <w:drawing>
          <wp:inline distT="0" distB="0" distL="0" distR="0" wp14:anchorId="3450FCD4" wp14:editId="64659044">
            <wp:extent cx="1495270" cy="1800000"/>
            <wp:effectExtent l="0" t="0" r="0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27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6A28">
        <w:rPr>
          <w:noProof/>
        </w:rPr>
        <w:drawing>
          <wp:inline distT="0" distB="0" distL="0" distR="0" wp14:anchorId="33030043" wp14:editId="62394F60">
            <wp:extent cx="1420240" cy="1800000"/>
            <wp:effectExtent l="0" t="0" r="889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24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86A28" w:rsidRPr="00FB3C0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4D063" w14:textId="77777777" w:rsidR="00545626" w:rsidRDefault="00545626" w:rsidP="00FB3C00">
      <w:r>
        <w:separator/>
      </w:r>
    </w:p>
  </w:endnote>
  <w:endnote w:type="continuationSeparator" w:id="0">
    <w:p w14:paraId="486064E5" w14:textId="77777777" w:rsidR="00545626" w:rsidRDefault="00545626" w:rsidP="00FB3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870F1" w14:textId="77777777" w:rsidR="00545626" w:rsidRDefault="00545626" w:rsidP="00FB3C00">
      <w:r>
        <w:separator/>
      </w:r>
    </w:p>
  </w:footnote>
  <w:footnote w:type="continuationSeparator" w:id="0">
    <w:p w14:paraId="3822C4B2" w14:textId="77777777" w:rsidR="00545626" w:rsidRDefault="00545626" w:rsidP="00FB3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777D9"/>
    <w:multiLevelType w:val="hybridMultilevel"/>
    <w:tmpl w:val="36E8B30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" w15:restartNumberingAfterBreak="0">
    <w:nsid w:val="77CF0D27"/>
    <w:multiLevelType w:val="hybridMultilevel"/>
    <w:tmpl w:val="8F8C566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NbWwMLI0szQwNjBU0lEKTi0uzszPAykwrAUAsjH80SwAAAA="/>
  </w:docVars>
  <w:rsids>
    <w:rsidRoot w:val="006C1F47"/>
    <w:rsid w:val="00545626"/>
    <w:rsid w:val="005977D6"/>
    <w:rsid w:val="006B4D87"/>
    <w:rsid w:val="006C1F47"/>
    <w:rsid w:val="00CE07F3"/>
    <w:rsid w:val="00D86A28"/>
    <w:rsid w:val="00E357DC"/>
    <w:rsid w:val="00FB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F369B3"/>
  <w15:chartTrackingRefBased/>
  <w15:docId w15:val="{AE863953-A863-4BF1-89AE-1B33DA1C8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C0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B3C00"/>
  </w:style>
  <w:style w:type="paragraph" w:styleId="a5">
    <w:name w:val="footer"/>
    <w:basedOn w:val="a"/>
    <w:link w:val="a6"/>
    <w:uiPriority w:val="99"/>
    <w:unhideWhenUsed/>
    <w:rsid w:val="00FB3C0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B3C00"/>
  </w:style>
  <w:style w:type="paragraph" w:styleId="a7">
    <w:name w:val="List Paragraph"/>
    <w:basedOn w:val="a"/>
    <w:uiPriority w:val="34"/>
    <w:qFormat/>
    <w:rsid w:val="00FB3C0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19-06-09T12:11:00Z</dcterms:created>
  <dcterms:modified xsi:type="dcterms:W3CDTF">2019-06-09T12:32:00Z</dcterms:modified>
</cp:coreProperties>
</file>